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Toc43391488"/>
    <w:bookmarkStart w:id="1" w:name="_Toc349720821"/>
    <w:p w14:paraId="553CFAC8" w14:textId="3984CA1C" w:rsidR="00F3744E" w:rsidRPr="005B457E" w:rsidRDefault="00487FAC" w:rsidP="005B457E">
      <w:pPr>
        <w:pStyle w:val="Heading1"/>
      </w:pPr>
      <w:sdt>
        <w:sdtPr>
          <w:alias w:val="Title"/>
          <w:tag w:val=""/>
          <w:id w:val="-1710479494"/>
          <w:placeholder>
            <w:docPart w:val="B1157384FB854B0298BAB6022834628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04E9D">
            <w:t>Participant newsletter - Changes to therapy travel costs. July 2025</w:t>
          </w:r>
        </w:sdtContent>
      </w:sdt>
      <w:bookmarkEnd w:id="0"/>
    </w:p>
    <w:p w14:paraId="440947EB" w14:textId="5BC19DDE" w:rsidR="00FC2CE8" w:rsidRPr="005B457E" w:rsidRDefault="00FC2CE8" w:rsidP="008019CF">
      <w:pPr>
        <w:pStyle w:val="Subtitle"/>
        <w:spacing w:before="240" w:after="240"/>
        <w:rPr>
          <w:color w:val="auto"/>
        </w:rPr>
      </w:pP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5B457E">
        <w:rPr>
          <w:color w:val="auto"/>
        </w:rPr>
        <w:t>Changes to therapy travel costs</w:t>
      </w:r>
    </w:p>
    <w:p w14:paraId="55DB4FE6" w14:textId="4E441FE8" w:rsidR="00080E7D" w:rsidRPr="005B457E" w:rsidRDefault="00080E7D" w:rsidP="005B457E">
      <w:pPr>
        <w:spacing w:before="120" w:after="120"/>
      </w:pPr>
      <w:r w:rsidRPr="005B457E">
        <w:t>July 2025</w:t>
      </w:r>
    </w:p>
    <w:p w14:paraId="591B74A9" w14:textId="58015CAF" w:rsidR="007C5556" w:rsidRPr="005B457E" w:rsidRDefault="007C5556" w:rsidP="005B457E">
      <w:pPr>
        <w:spacing w:before="120" w:after="120"/>
      </w:pPr>
      <w:r w:rsidRPr="005B457E">
        <w:t>Easy Read version</w:t>
      </w:r>
      <w:bookmarkEnd w:id="2"/>
    </w:p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bookmarkEnd w:id="40"/>
    <w:bookmarkEnd w:id="41"/>
    <w:bookmarkEnd w:id="42"/>
    <w:bookmarkEnd w:id="43"/>
    <w:bookmarkEnd w:id="44"/>
    <w:bookmarkEnd w:id="45"/>
    <w:bookmarkEnd w:id="46"/>
    <w:bookmarkEnd w:id="47"/>
    <w:bookmarkEnd w:id="48"/>
    <w:bookmarkEnd w:id="49"/>
    <w:bookmarkEnd w:id="50"/>
    <w:p w14:paraId="0D575EE0" w14:textId="53DECFFE" w:rsidR="00260DCD" w:rsidRPr="005B457E" w:rsidRDefault="00FC2CE8" w:rsidP="005B457E">
      <w:pPr>
        <w:pStyle w:val="Heading2"/>
        <w:spacing w:before="480"/>
      </w:pPr>
      <w:r w:rsidRPr="005B457E">
        <w:t>Support to read this document</w:t>
      </w:r>
    </w:p>
    <w:p w14:paraId="1773F983" w14:textId="77777777" w:rsidR="005B457E" w:rsidRDefault="005B457E" w:rsidP="005B4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You can ask someone you trust for support to:</w:t>
      </w:r>
    </w:p>
    <w:p w14:paraId="5737D05C" w14:textId="77777777" w:rsidR="005B457E" w:rsidRPr="00381BAC" w:rsidRDefault="005B457E" w:rsidP="005B457E">
      <w:pPr>
        <w:pStyle w:val="ListParagraph"/>
        <w:numPr>
          <w:ilvl w:val="0"/>
          <w:numId w:val="2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/>
        <w:contextualSpacing/>
      </w:pPr>
      <w:r w:rsidRPr="00381BAC">
        <w:t xml:space="preserve">read this </w:t>
      </w:r>
      <w:r>
        <w:t>document</w:t>
      </w:r>
    </w:p>
    <w:p w14:paraId="134134FD" w14:textId="77777777" w:rsidR="005B457E" w:rsidRDefault="005B457E" w:rsidP="005B457E">
      <w:pPr>
        <w:pStyle w:val="ListParagraph"/>
        <w:numPr>
          <w:ilvl w:val="0"/>
          <w:numId w:val="2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/>
        <w:contextualSpacing/>
      </w:pPr>
      <w:r w:rsidRPr="00381BAC">
        <w:t>find more information.</w:t>
      </w:r>
    </w:p>
    <w:p w14:paraId="479A8009" w14:textId="77777777" w:rsidR="005B457E" w:rsidRDefault="005B457E" w:rsidP="005B4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 xml:space="preserve">We wrote some words in </w:t>
      </w:r>
      <w:r w:rsidRPr="00723B4B">
        <w:rPr>
          <w:rStyle w:val="Strong"/>
        </w:rPr>
        <w:t>bold</w:t>
      </w:r>
      <w:r>
        <w:t>.</w:t>
      </w:r>
    </w:p>
    <w:p w14:paraId="0D2EC6F8" w14:textId="4ABA210F" w:rsidR="005B457E" w:rsidRDefault="005B457E" w:rsidP="005B4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We explain what these words mean.</w:t>
      </w:r>
    </w:p>
    <w:p w14:paraId="50AC895B" w14:textId="77777777" w:rsidR="00344645" w:rsidRDefault="00344645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51" w:name="_Toc204244141"/>
      <w:bookmarkStart w:id="52" w:name="_Toc6390577"/>
      <w:bookmarkStart w:id="53" w:name="_Toc12634028"/>
      <w:bookmarkEnd w:id="1"/>
      <w:r>
        <w:br w:type="page"/>
      </w:r>
    </w:p>
    <w:p w14:paraId="3B2D3867" w14:textId="1AB94584" w:rsidR="00FC2CE8" w:rsidRDefault="00FC2CE8" w:rsidP="005B457E">
      <w:pPr>
        <w:pStyle w:val="Heading2"/>
        <w:spacing w:before="480"/>
      </w:pPr>
      <w:r>
        <w:lastRenderedPageBreak/>
        <w:t>What is changing?</w:t>
      </w:r>
    </w:p>
    <w:p w14:paraId="06742356" w14:textId="77777777" w:rsidR="005B457E" w:rsidRDefault="005B457E" w:rsidP="005B4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 xml:space="preserve">We are the </w:t>
      </w:r>
      <w:r w:rsidRPr="00260DCD">
        <w:t>National Disability Insurance Agency</w:t>
      </w:r>
      <w:r>
        <w:t> </w:t>
      </w:r>
      <w:r w:rsidRPr="00260DCD">
        <w:t>(NDIA)</w:t>
      </w:r>
      <w:r>
        <w:t>.</w:t>
      </w:r>
    </w:p>
    <w:p w14:paraId="307C3C90" w14:textId="77777777" w:rsidR="005B457E" w:rsidRDefault="005B457E" w:rsidP="005B4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4016C2">
        <w:rPr>
          <w:spacing w:val="-2"/>
        </w:rPr>
        <w:t>Each year we check the price of supports in the</w:t>
      </w:r>
      <w:r>
        <w:t xml:space="preserve"> National Disability Insurance Scheme (NDIS).</w:t>
      </w:r>
    </w:p>
    <w:p w14:paraId="292C1B22" w14:textId="40D7B147" w:rsidR="005B457E" w:rsidRDefault="005B457E" w:rsidP="005B4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CC3641">
        <w:rPr>
          <w:spacing w:val="2"/>
        </w:rPr>
        <w:t xml:space="preserve">This year we’re making some changes </w:t>
      </w:r>
      <w:r>
        <w:t>to the price of travel for some </w:t>
      </w:r>
      <w:r w:rsidRPr="00A134FD">
        <w:rPr>
          <w:rStyle w:val="Strong"/>
        </w:rPr>
        <w:t>providers</w:t>
      </w:r>
      <w:r>
        <w:t>.</w:t>
      </w:r>
    </w:p>
    <w:p w14:paraId="1C19B162" w14:textId="77777777" w:rsidR="005B457E" w:rsidRDefault="005B457E" w:rsidP="005B4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125BD0">
        <w:t>Providers support people with disability by</w:t>
      </w:r>
      <w:r>
        <w:t> </w:t>
      </w:r>
      <w:r w:rsidRPr="00125BD0">
        <w:t>delivering a service.</w:t>
      </w:r>
    </w:p>
    <w:p w14:paraId="20B6C1C3" w14:textId="77777777" w:rsidR="005B457E" w:rsidRPr="00125BD0" w:rsidRDefault="005B457E" w:rsidP="005B457E">
      <w:pPr>
        <w:spacing w:before="120" w:after="120"/>
      </w:pPr>
      <w:r>
        <w:t xml:space="preserve">These changes are about </w:t>
      </w:r>
      <w:r>
        <w:rPr>
          <w:rStyle w:val="Strong"/>
        </w:rPr>
        <w:t>therapy </w:t>
      </w:r>
      <w:r w:rsidRPr="0004529F">
        <w:t>providers</w:t>
      </w:r>
      <w:r>
        <w:t>.</w:t>
      </w:r>
    </w:p>
    <w:p w14:paraId="1E34226B" w14:textId="77777777" w:rsidR="005B457E" w:rsidRDefault="005B457E" w:rsidP="005B4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C250ED">
        <w:t>Therapy includes different types of support that</w:t>
      </w:r>
      <w:r>
        <w:t> </w:t>
      </w:r>
      <w:r w:rsidRPr="00C250ED">
        <w:t>can help improve how:</w:t>
      </w:r>
    </w:p>
    <w:p w14:paraId="51192EC6" w14:textId="77777777" w:rsidR="005B457E" w:rsidRDefault="005B457E" w:rsidP="005B457E">
      <w:pPr>
        <w:pStyle w:val="ListParagraph"/>
        <w:numPr>
          <w:ilvl w:val="0"/>
          <w:numId w:val="16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/>
        <w:contextualSpacing/>
      </w:pPr>
      <w:r w:rsidRPr="00B06F6F">
        <w:t>you think and feel</w:t>
      </w:r>
    </w:p>
    <w:p w14:paraId="4E243BD8" w14:textId="77777777" w:rsidR="005B457E" w:rsidRDefault="005B457E" w:rsidP="005B457E">
      <w:pPr>
        <w:pStyle w:val="ListParagraph"/>
        <w:numPr>
          <w:ilvl w:val="0"/>
          <w:numId w:val="16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/>
        <w:contextualSpacing/>
      </w:pPr>
      <w:r w:rsidRPr="00B06F6F">
        <w:t>your body moves.</w:t>
      </w:r>
    </w:p>
    <w:p w14:paraId="3CDE6F19" w14:textId="77777777" w:rsidR="00FB682F" w:rsidRDefault="00FB682F" w:rsidP="00FB682F">
      <w:pPr>
        <w:pStyle w:val="Heading2"/>
      </w:pPr>
      <w:r>
        <w:t>How will these changes work?</w:t>
      </w:r>
    </w:p>
    <w:p w14:paraId="02E26287" w14:textId="77777777" w:rsidR="005B457E" w:rsidRDefault="005B457E" w:rsidP="005B4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Changes to the price of travel will:</w:t>
      </w:r>
    </w:p>
    <w:p w14:paraId="41EA9196" w14:textId="77777777" w:rsidR="005B457E" w:rsidRDefault="005B457E" w:rsidP="005B457E">
      <w:pPr>
        <w:pStyle w:val="ListParagraph"/>
        <w:numPr>
          <w:ilvl w:val="0"/>
          <w:numId w:val="13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/>
        <w:contextualSpacing/>
      </w:pPr>
      <w:r>
        <w:t>support providers to make sure they plan their travel better</w:t>
      </w:r>
    </w:p>
    <w:p w14:paraId="5EDFF857" w14:textId="77777777" w:rsidR="005B457E" w:rsidRDefault="005B457E" w:rsidP="005B457E">
      <w:pPr>
        <w:pStyle w:val="ListParagraph"/>
        <w:numPr>
          <w:ilvl w:val="0"/>
          <w:numId w:val="13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/>
        <w:contextualSpacing/>
      </w:pPr>
      <w:r>
        <w:t>help make sure travel prices are right for the service</w:t>
      </w:r>
    </w:p>
    <w:p w14:paraId="51471212" w14:textId="77777777" w:rsidR="005B457E" w:rsidRDefault="005B457E" w:rsidP="005B457E">
      <w:pPr>
        <w:pStyle w:val="ListParagraph"/>
        <w:numPr>
          <w:ilvl w:val="0"/>
          <w:numId w:val="13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/>
        <w:contextualSpacing/>
      </w:pPr>
      <w:r>
        <w:t xml:space="preserve">create clearer rules so </w:t>
      </w:r>
      <w:r w:rsidRPr="00FB682F">
        <w:rPr>
          <w:rStyle w:val="Strong"/>
        </w:rPr>
        <w:t>participants</w:t>
      </w:r>
      <w:r w:rsidRPr="003711A2">
        <w:t xml:space="preserve"> know what to expect</w:t>
      </w:r>
      <w:r>
        <w:t>.</w:t>
      </w:r>
    </w:p>
    <w:p w14:paraId="2E8D2F08" w14:textId="61932B1E" w:rsidR="005B457E" w:rsidRDefault="005B457E" w:rsidP="005B457E">
      <w:pPr>
        <w:pStyle w:val="ListParagraph"/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/>
        <w:ind w:left="720"/>
        <w:contextualSpacing/>
      </w:pPr>
      <w:r w:rsidRPr="00FB682F">
        <w:t>Participants are</w:t>
      </w:r>
      <w:r>
        <w:t xml:space="preserve"> people with disability who take part in the NDIS</w:t>
      </w:r>
      <w:r w:rsidR="00E27CC4">
        <w:t>.</w:t>
      </w:r>
    </w:p>
    <w:p w14:paraId="79520E5C" w14:textId="23E8A2D5" w:rsidR="005B457E" w:rsidRPr="00FA140A" w:rsidRDefault="005B457E" w:rsidP="005B4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spacing w:val="-2"/>
        </w:rPr>
      </w:pPr>
      <w:r w:rsidRPr="00FA140A">
        <w:rPr>
          <w:spacing w:val="-2"/>
        </w:rPr>
        <w:t xml:space="preserve">These changes will also make sure </w:t>
      </w:r>
      <w:r w:rsidRPr="00FA140A">
        <w:rPr>
          <w:rStyle w:val="Strong"/>
          <w:spacing w:val="-2"/>
        </w:rPr>
        <w:t>NDIS funding</w:t>
      </w:r>
      <w:r w:rsidRPr="00FA140A">
        <w:rPr>
          <w:spacing w:val="-2"/>
        </w:rPr>
        <w:t xml:space="preserve"> goes toward a</w:t>
      </w:r>
      <w:r>
        <w:rPr>
          <w:spacing w:val="-2"/>
        </w:rPr>
        <w:t> </w:t>
      </w:r>
      <w:r w:rsidRPr="00FA140A">
        <w:rPr>
          <w:spacing w:val="-2"/>
        </w:rPr>
        <w:t>participant’s supports.</w:t>
      </w:r>
    </w:p>
    <w:p w14:paraId="5BFDD210" w14:textId="77777777" w:rsidR="005B457E" w:rsidRDefault="005B457E" w:rsidP="005B4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214F68">
        <w:t>NDIS funding</w:t>
      </w:r>
      <w:r w:rsidRPr="00C75160">
        <w:t xml:space="preserve"> is the money from your </w:t>
      </w:r>
      <w:r>
        <w:t xml:space="preserve">NDIS </w:t>
      </w:r>
      <w:r w:rsidRPr="009D3014">
        <w:t>plan</w:t>
      </w:r>
      <w:r>
        <w:rPr>
          <w:rFonts w:ascii="Calibri" w:hAnsi="Calibri" w:cs="Calibri"/>
        </w:rPr>
        <w:t xml:space="preserve"> </w:t>
      </w:r>
      <w:r w:rsidRPr="00C75160">
        <w:t>that pays for the supports you need.</w:t>
      </w:r>
    </w:p>
    <w:p w14:paraId="23C81F75" w14:textId="0501BD40" w:rsidR="0004529F" w:rsidRDefault="0004529F" w:rsidP="00B06F6F">
      <w:pPr>
        <w:pStyle w:val="Heading2"/>
      </w:pPr>
      <w:r>
        <w:lastRenderedPageBreak/>
        <w:t xml:space="preserve">Why are </w:t>
      </w:r>
      <w:r w:rsidR="00B06F6F">
        <w:t xml:space="preserve">we </w:t>
      </w:r>
      <w:r>
        <w:t>making these changes?</w:t>
      </w:r>
    </w:p>
    <w:p w14:paraId="64D1005B" w14:textId="77777777" w:rsidR="005B457E" w:rsidRPr="00125BD0" w:rsidRDefault="005B457E" w:rsidP="005B4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FB682F">
        <w:t>Participants</w:t>
      </w:r>
      <w:r>
        <w:t xml:space="preserve"> told us therapy travel costs were using up their </w:t>
      </w:r>
      <w:r w:rsidRPr="00FB682F">
        <w:t>NDIS funding</w:t>
      </w:r>
      <w:r>
        <w:t xml:space="preserve"> too quickly.</w:t>
      </w:r>
    </w:p>
    <w:p w14:paraId="410784D7" w14:textId="77777777" w:rsidR="005B457E" w:rsidRPr="00125BD0" w:rsidRDefault="005B457E" w:rsidP="005B4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Participants should be able to get the most out of their NDIS funding.</w:t>
      </w:r>
    </w:p>
    <w:p w14:paraId="58800784" w14:textId="77777777" w:rsidR="005B457E" w:rsidRDefault="005B457E" w:rsidP="005B4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This makes sure:</w:t>
      </w:r>
    </w:p>
    <w:p w14:paraId="42AD43DF" w14:textId="77777777" w:rsidR="005B457E" w:rsidRDefault="005B457E" w:rsidP="005B457E">
      <w:pPr>
        <w:pStyle w:val="ListParagraph"/>
        <w:numPr>
          <w:ilvl w:val="0"/>
          <w:numId w:val="12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/>
        <w:contextualSpacing/>
      </w:pPr>
      <w:r>
        <w:t>it’s easier for participants to plan how they use their funding</w:t>
      </w:r>
    </w:p>
    <w:p w14:paraId="0C119197" w14:textId="77777777" w:rsidR="005B457E" w:rsidRDefault="005B457E" w:rsidP="005B457E">
      <w:pPr>
        <w:pStyle w:val="ListParagraph"/>
        <w:numPr>
          <w:ilvl w:val="0"/>
          <w:numId w:val="12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/>
        <w:contextualSpacing/>
      </w:pPr>
      <w:r>
        <w:t>participants get the supports they need</w:t>
      </w:r>
    </w:p>
    <w:p w14:paraId="190AFD96" w14:textId="77777777" w:rsidR="005B457E" w:rsidRDefault="005B457E" w:rsidP="005B457E">
      <w:pPr>
        <w:pStyle w:val="ListParagraph"/>
        <w:numPr>
          <w:ilvl w:val="0"/>
          <w:numId w:val="12"/>
        </w:numPr>
        <w:spacing w:before="120"/>
        <w:contextualSpacing/>
      </w:pPr>
      <w:r>
        <w:t>NDIS prices work well for participants.</w:t>
      </w:r>
    </w:p>
    <w:p w14:paraId="6C9912E1" w14:textId="77777777" w:rsidR="005B457E" w:rsidRDefault="005B457E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br w:type="page"/>
      </w:r>
    </w:p>
    <w:p w14:paraId="125A8F79" w14:textId="2EBB903C" w:rsidR="00FB682F" w:rsidRDefault="00FB682F" w:rsidP="00FB682F">
      <w:pPr>
        <w:pStyle w:val="Heading2"/>
      </w:pPr>
      <w:r>
        <w:lastRenderedPageBreak/>
        <w:t>What are we doing next?</w:t>
      </w:r>
    </w:p>
    <w:p w14:paraId="75D4C906" w14:textId="77777777" w:rsidR="005B457E" w:rsidRDefault="005B457E" w:rsidP="005B4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We have listened to questions about these changes.</w:t>
      </w:r>
    </w:p>
    <w:p w14:paraId="7F30D460" w14:textId="77777777" w:rsidR="005B457E" w:rsidRDefault="005B457E" w:rsidP="005B4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 xml:space="preserve">This </w:t>
      </w:r>
      <w:proofErr w:type="gramStart"/>
      <w:r>
        <w:t>include</w:t>
      </w:r>
      <w:proofErr w:type="gramEnd"/>
      <w:r>
        <w:t xml:space="preserve"> questions from:</w:t>
      </w:r>
    </w:p>
    <w:p w14:paraId="0F5067FB" w14:textId="77777777" w:rsidR="005B457E" w:rsidRDefault="005B457E" w:rsidP="005B457E">
      <w:pPr>
        <w:pStyle w:val="ListParagraph"/>
        <w:numPr>
          <w:ilvl w:val="0"/>
          <w:numId w:val="14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/>
        <w:contextualSpacing/>
      </w:pPr>
      <w:r>
        <w:t>participants</w:t>
      </w:r>
    </w:p>
    <w:p w14:paraId="1AB1BA77" w14:textId="77777777" w:rsidR="005B457E" w:rsidRDefault="005B457E" w:rsidP="005B457E">
      <w:pPr>
        <w:pStyle w:val="ListParagraph"/>
        <w:numPr>
          <w:ilvl w:val="0"/>
          <w:numId w:val="14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/>
        <w:contextualSpacing/>
      </w:pPr>
      <w:r>
        <w:t>the disability community.</w:t>
      </w:r>
    </w:p>
    <w:p w14:paraId="2F4B1623" w14:textId="77777777" w:rsidR="005B457E" w:rsidRDefault="005B457E" w:rsidP="005B4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We are working on sharing clear information about these changes.</w:t>
      </w:r>
    </w:p>
    <w:p w14:paraId="4C7479DD" w14:textId="23F02733" w:rsidR="00B06F6F" w:rsidRDefault="00A31AAB" w:rsidP="00A31AAB">
      <w:pPr>
        <w:pStyle w:val="Heading2"/>
      </w:pPr>
      <w:r>
        <w:t>Where can you find more information?</w:t>
      </w:r>
    </w:p>
    <w:p w14:paraId="26692B05" w14:textId="77777777" w:rsidR="005B457E" w:rsidRDefault="005B457E" w:rsidP="005B4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You can find out more about what is changing on our website.</w:t>
      </w:r>
    </w:p>
    <w:p w14:paraId="2BA427A6" w14:textId="5032966F" w:rsidR="005B457E" w:rsidRDefault="005B457E" w:rsidP="005B4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hyperlink r:id="rId8" w:history="1">
        <w:r w:rsidRPr="00E05028">
          <w:rPr>
            <w:rStyle w:val="Hyperlink"/>
          </w:rPr>
          <w:t>www.ndis.gov.au/providers/pricing-arrangements/</w:t>
        </w:r>
        <w:r>
          <w:rPr>
            <w:rStyle w:val="Hyperlink"/>
          </w:rPr>
          <w:t xml:space="preserve"> </w:t>
        </w:r>
        <w:r w:rsidRPr="00E05028">
          <w:rPr>
            <w:rStyle w:val="Hyperlink"/>
          </w:rPr>
          <w:t>making-pricing-decisions/annual-pricing-review</w:t>
        </w:r>
      </w:hyperlink>
      <w:r>
        <w:t xml:space="preserve"> </w:t>
      </w:r>
    </w:p>
    <w:p w14:paraId="5391D40F" w14:textId="77777777" w:rsidR="005B457E" w:rsidRDefault="005B457E" w:rsidP="005B4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This includes information about:</w:t>
      </w:r>
    </w:p>
    <w:p w14:paraId="1C812B9A" w14:textId="77777777" w:rsidR="005B457E" w:rsidRDefault="005B457E" w:rsidP="005B457E">
      <w:pPr>
        <w:pStyle w:val="ListParagraph"/>
        <w:numPr>
          <w:ilvl w:val="0"/>
          <w:numId w:val="15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/>
        <w:contextualSpacing/>
      </w:pPr>
      <w:r>
        <w:t>how much providers can charge you for travel</w:t>
      </w:r>
    </w:p>
    <w:p w14:paraId="227278DB" w14:textId="77777777" w:rsidR="005B457E" w:rsidRDefault="005B457E" w:rsidP="005B457E">
      <w:pPr>
        <w:pStyle w:val="ListParagraph"/>
        <w:numPr>
          <w:ilvl w:val="0"/>
          <w:numId w:val="15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/>
        <w:contextualSpacing/>
      </w:pPr>
      <w:r>
        <w:t>what kind of costs they can include.</w:t>
      </w:r>
    </w:p>
    <w:bookmarkEnd w:id="51"/>
    <w:p w14:paraId="4285D4F0" w14:textId="76CCDB06" w:rsidR="00EC31C6" w:rsidRPr="005B457E" w:rsidRDefault="005B457E" w:rsidP="00574596">
      <w:pPr>
        <w:spacing w:before="4800" w:after="120"/>
        <w:rPr>
          <w:szCs w:val="28"/>
        </w:rPr>
      </w:pPr>
      <w:r w:rsidRPr="008D0F8A">
        <w:rPr>
          <w:szCs w:val="28"/>
        </w:rPr>
        <w:t>The Information Access Group cre</w:t>
      </w:r>
      <w:r w:rsidRPr="008D0F8A">
        <w:rPr>
          <w:rStyle w:val="EndnoteTextChar"/>
          <w:rFonts w:ascii="FS Me Pro" w:hAnsi="FS Me Pro"/>
          <w:sz w:val="28"/>
          <w:szCs w:val="28"/>
        </w:rPr>
        <w:t>ated this</w:t>
      </w:r>
      <w:r>
        <w:rPr>
          <w:rStyle w:val="EndnoteTextChar"/>
          <w:rFonts w:ascii="FS Me Pro" w:hAnsi="FS Me Pro"/>
          <w:sz w:val="28"/>
          <w:szCs w:val="28"/>
        </w:rPr>
        <w:t xml:space="preserve"> text-only</w:t>
      </w:r>
      <w:r w:rsidRPr="008D0F8A">
        <w:rPr>
          <w:rStyle w:val="EndnoteTextChar"/>
          <w:rFonts w:ascii="FS Me Pro" w:hAnsi="FS Me Pro"/>
          <w:sz w:val="28"/>
          <w:szCs w:val="28"/>
        </w:rPr>
        <w:t xml:space="preserve"> Easy Read document. </w:t>
      </w:r>
      <w:r w:rsidRPr="008D0F8A">
        <w:rPr>
          <w:szCs w:val="28"/>
        </w:rPr>
        <w:t>For</w:t>
      </w:r>
      <w:r w:rsidRPr="008D0F8A">
        <w:rPr>
          <w:rFonts w:cs="Calibri"/>
          <w:szCs w:val="28"/>
        </w:rPr>
        <w:t> </w:t>
      </w:r>
      <w:r w:rsidRPr="008D0F8A">
        <w:rPr>
          <w:szCs w:val="28"/>
        </w:rPr>
        <w:t>any</w:t>
      </w:r>
      <w:r w:rsidRPr="008D0F8A">
        <w:rPr>
          <w:rFonts w:cs="Calibri"/>
          <w:szCs w:val="28"/>
        </w:rPr>
        <w:t> </w:t>
      </w:r>
      <w:r w:rsidRPr="008D0F8A">
        <w:rPr>
          <w:szCs w:val="28"/>
        </w:rPr>
        <w:t xml:space="preserve">enquiries, please visit </w:t>
      </w:r>
      <w:hyperlink r:id="rId9" w:history="1">
        <w:r w:rsidRPr="008D0F8A">
          <w:rPr>
            <w:rStyle w:val="Hyperlink"/>
            <w:szCs w:val="28"/>
          </w:rPr>
          <w:t>www.informationaccessgroup.com</w:t>
        </w:r>
      </w:hyperlink>
      <w:r w:rsidRPr="008D0F8A">
        <w:rPr>
          <w:szCs w:val="28"/>
        </w:rPr>
        <w:t>. Quote</w:t>
      </w:r>
      <w:r w:rsidRPr="008D0F8A">
        <w:rPr>
          <w:rFonts w:cs="Calibri"/>
          <w:szCs w:val="28"/>
        </w:rPr>
        <w:t> </w:t>
      </w:r>
      <w:r w:rsidRPr="008D0F8A">
        <w:rPr>
          <w:szCs w:val="28"/>
        </w:rPr>
        <w:t>job</w:t>
      </w:r>
      <w:r w:rsidRPr="008D0F8A">
        <w:rPr>
          <w:rFonts w:cs="Calibri"/>
          <w:szCs w:val="28"/>
        </w:rPr>
        <w:t> </w:t>
      </w:r>
      <w:r w:rsidRPr="008D0F8A">
        <w:rPr>
          <w:szCs w:val="28"/>
        </w:rPr>
        <w:t>number</w:t>
      </w:r>
      <w:r w:rsidRPr="008D0F8A">
        <w:rPr>
          <w:rFonts w:cs="Calibri"/>
          <w:szCs w:val="28"/>
        </w:rPr>
        <w:t> </w:t>
      </w:r>
      <w:r>
        <w:rPr>
          <w:szCs w:val="28"/>
        </w:rPr>
        <w:t>6388-B</w:t>
      </w:r>
      <w:r w:rsidRPr="008D0F8A">
        <w:rPr>
          <w:szCs w:val="28"/>
        </w:rPr>
        <w:t>.</w:t>
      </w:r>
      <w:bookmarkEnd w:id="52"/>
      <w:bookmarkEnd w:id="53"/>
    </w:p>
    <w:sectPr w:rsidR="00EC31C6" w:rsidRPr="005B457E" w:rsidSect="0018027E">
      <w:footerReference w:type="default" r:id="rId10"/>
      <w:headerReference w:type="first" r:id="rId11"/>
      <w:footerReference w:type="first" r:id="rId12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5A224D" w14:textId="77777777" w:rsidR="00204DA7" w:rsidRDefault="00204DA7" w:rsidP="00134CC3">
      <w:pPr>
        <w:spacing w:before="0" w:after="0" w:line="240" w:lineRule="auto"/>
      </w:pPr>
      <w:r>
        <w:separator/>
      </w:r>
    </w:p>
  </w:endnote>
  <w:endnote w:type="continuationSeparator" w:id="0">
    <w:p w14:paraId="5F1A576F" w14:textId="77777777" w:rsidR="00204DA7" w:rsidRDefault="00204DA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DAFC5B1" w14:textId="77777777" w:rsidR="00204DA7" w:rsidRDefault="00204DA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10000FF" w:usb1="4000005B" w:usb2="00000000" w:usb3="00000000" w:csb0="0000019B" w:csb1="00000000"/>
  </w:font>
  <w:font w:name="FS Me">
    <w:panose1 w:val="02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ABB319" w14:textId="4A74E6B4" w:rsidR="00384C4C" w:rsidRPr="005B457E" w:rsidRDefault="005B457E" w:rsidP="005B457E">
    <w:pPr>
      <w:pStyle w:val="Footer"/>
      <w:jc w:val="center"/>
      <w:rPr>
        <w:color w:val="auto"/>
      </w:rPr>
    </w:pPr>
    <w:r w:rsidRPr="005B457E">
      <w:rPr>
        <w:color w:val="auto"/>
      </w:rPr>
      <w:t xml:space="preserve">Page </w:t>
    </w:r>
    <w:r w:rsidRPr="005B457E">
      <w:rPr>
        <w:color w:val="auto"/>
      </w:rPr>
      <w:fldChar w:fldCharType="begin"/>
    </w:r>
    <w:r w:rsidRPr="005B457E">
      <w:rPr>
        <w:color w:val="auto"/>
      </w:rPr>
      <w:instrText xml:space="preserve"> PAGE  \* Arabic  \* MERGEFORMAT </w:instrText>
    </w:r>
    <w:r w:rsidRPr="005B457E">
      <w:rPr>
        <w:color w:val="auto"/>
      </w:rPr>
      <w:fldChar w:fldCharType="separate"/>
    </w:r>
    <w:r w:rsidRPr="005B457E">
      <w:rPr>
        <w:color w:val="auto"/>
      </w:rPr>
      <w:t>2</w:t>
    </w:r>
    <w:r w:rsidRPr="005B457E">
      <w:rPr>
        <w:color w:val="auto"/>
      </w:rPr>
      <w:fldChar w:fldCharType="end"/>
    </w:r>
    <w:r w:rsidRPr="005B457E">
      <w:rPr>
        <w:color w:val="auto"/>
      </w:rPr>
      <w:t xml:space="preserve"> of </w:t>
    </w:r>
    <w:r w:rsidRPr="005B457E">
      <w:rPr>
        <w:color w:val="auto"/>
      </w:rPr>
      <w:fldChar w:fldCharType="begin"/>
    </w:r>
    <w:r w:rsidRPr="005B457E">
      <w:rPr>
        <w:color w:val="auto"/>
      </w:rPr>
      <w:instrText xml:space="preserve"> NUMPAGES  \* Arabic  \* MERGEFORMAT </w:instrText>
    </w:r>
    <w:r w:rsidRPr="005B457E">
      <w:rPr>
        <w:color w:val="auto"/>
      </w:rPr>
      <w:fldChar w:fldCharType="separate"/>
    </w:r>
    <w:r w:rsidRPr="005B457E">
      <w:rPr>
        <w:color w:val="auto"/>
      </w:rPr>
      <w:t>2</w:t>
    </w:r>
    <w:r w:rsidRPr="005B457E">
      <w:rPr>
        <w:color w:val="auto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E1AC05" w14:textId="0F54AABD" w:rsidR="00384C4C" w:rsidRPr="005B457E" w:rsidRDefault="00384C4C" w:rsidP="005B457E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F9C566" w14:textId="77777777" w:rsidR="00204DA7" w:rsidRDefault="00204DA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4EF990B9" w14:textId="77777777" w:rsidR="00204DA7" w:rsidRDefault="00204DA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E8444AE" w14:textId="77777777" w:rsidR="00204DA7" w:rsidRDefault="00204DA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2B8482" w14:textId="4A238445" w:rsidR="00384C4C" w:rsidRPr="005B457E" w:rsidRDefault="00384C4C" w:rsidP="005B457E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93D1A"/>
    <w:multiLevelType w:val="hybridMultilevel"/>
    <w:tmpl w:val="82F67F7A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A81AE9"/>
    <w:multiLevelType w:val="hybridMultilevel"/>
    <w:tmpl w:val="39E6779A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F3DA1"/>
    <w:multiLevelType w:val="hybridMultilevel"/>
    <w:tmpl w:val="35764DB0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844D9"/>
    <w:multiLevelType w:val="hybridMultilevel"/>
    <w:tmpl w:val="E03AB630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32F21E2D"/>
    <w:multiLevelType w:val="hybridMultilevel"/>
    <w:tmpl w:val="9B2675D8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AF4C13"/>
    <w:multiLevelType w:val="hybridMultilevel"/>
    <w:tmpl w:val="88582F50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B9189E"/>
    <w:multiLevelType w:val="hybridMultilevel"/>
    <w:tmpl w:val="3D623E86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314F76"/>
    <w:multiLevelType w:val="hybridMultilevel"/>
    <w:tmpl w:val="386C17E8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C8108E"/>
    <w:multiLevelType w:val="hybridMultilevel"/>
    <w:tmpl w:val="E5AC79FC"/>
    <w:lvl w:ilvl="0" w:tplc="457CF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6C58DC"/>
    <w:multiLevelType w:val="hybridMultilevel"/>
    <w:tmpl w:val="8F0E8ED4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DC4D61"/>
    <w:multiLevelType w:val="hybridMultilevel"/>
    <w:tmpl w:val="9A5E6F88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4C4C66"/>
    <w:multiLevelType w:val="hybridMultilevel"/>
    <w:tmpl w:val="931C01B2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EB3185"/>
    <w:multiLevelType w:val="hybridMultilevel"/>
    <w:tmpl w:val="3E0492B6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871E53"/>
    <w:multiLevelType w:val="hybridMultilevel"/>
    <w:tmpl w:val="3F9A5F1A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1E69AA"/>
    <w:multiLevelType w:val="hybridMultilevel"/>
    <w:tmpl w:val="F25E864A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7287188">
    <w:abstractNumId w:val="4"/>
  </w:num>
  <w:num w:numId="2" w16cid:durableId="412749213">
    <w:abstractNumId w:val="11"/>
  </w:num>
  <w:num w:numId="3" w16cid:durableId="513492515">
    <w:abstractNumId w:val="12"/>
  </w:num>
  <w:num w:numId="4" w16cid:durableId="479493721">
    <w:abstractNumId w:val="13"/>
  </w:num>
  <w:num w:numId="5" w16cid:durableId="716900842">
    <w:abstractNumId w:val="14"/>
  </w:num>
  <w:num w:numId="6" w16cid:durableId="428350937">
    <w:abstractNumId w:val="5"/>
  </w:num>
  <w:num w:numId="7" w16cid:durableId="1382630414">
    <w:abstractNumId w:val="2"/>
  </w:num>
  <w:num w:numId="8" w16cid:durableId="1959411322">
    <w:abstractNumId w:val="1"/>
  </w:num>
  <w:num w:numId="9" w16cid:durableId="1960145626">
    <w:abstractNumId w:val="10"/>
  </w:num>
  <w:num w:numId="10" w16cid:durableId="120000921">
    <w:abstractNumId w:val="6"/>
  </w:num>
  <w:num w:numId="11" w16cid:durableId="2075203760">
    <w:abstractNumId w:val="8"/>
  </w:num>
  <w:num w:numId="12" w16cid:durableId="1791970338">
    <w:abstractNumId w:val="0"/>
  </w:num>
  <w:num w:numId="13" w16cid:durableId="191378603">
    <w:abstractNumId w:val="7"/>
  </w:num>
  <w:num w:numId="14" w16cid:durableId="851646148">
    <w:abstractNumId w:val="15"/>
  </w:num>
  <w:num w:numId="15" w16cid:durableId="798492215">
    <w:abstractNumId w:val="3"/>
  </w:num>
  <w:num w:numId="16" w16cid:durableId="2029216786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204DA7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0A6"/>
    <w:rsid w:val="00016EEB"/>
    <w:rsid w:val="00017C44"/>
    <w:rsid w:val="0002090D"/>
    <w:rsid w:val="00020BF2"/>
    <w:rsid w:val="00020CAC"/>
    <w:rsid w:val="000236B5"/>
    <w:rsid w:val="00025033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4EB2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529F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8EF"/>
    <w:rsid w:val="00076E7A"/>
    <w:rsid w:val="00076FDD"/>
    <w:rsid w:val="00077149"/>
    <w:rsid w:val="00080002"/>
    <w:rsid w:val="000802BB"/>
    <w:rsid w:val="00080E7D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621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1B36"/>
    <w:rsid w:val="00092D2F"/>
    <w:rsid w:val="000932ED"/>
    <w:rsid w:val="000955BD"/>
    <w:rsid w:val="00095D0B"/>
    <w:rsid w:val="00097C02"/>
    <w:rsid w:val="000A0B89"/>
    <w:rsid w:val="000A12ED"/>
    <w:rsid w:val="000A1AC3"/>
    <w:rsid w:val="000A2CA7"/>
    <w:rsid w:val="000A31E6"/>
    <w:rsid w:val="000A3CAC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0BB4"/>
    <w:rsid w:val="000E1147"/>
    <w:rsid w:val="000E203E"/>
    <w:rsid w:val="000E4C48"/>
    <w:rsid w:val="000E4E3C"/>
    <w:rsid w:val="000E55B2"/>
    <w:rsid w:val="000E5E0E"/>
    <w:rsid w:val="000E6C29"/>
    <w:rsid w:val="000E79A6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7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BD0"/>
    <w:rsid w:val="00125EE3"/>
    <w:rsid w:val="001264AC"/>
    <w:rsid w:val="00126E41"/>
    <w:rsid w:val="00131635"/>
    <w:rsid w:val="00132D00"/>
    <w:rsid w:val="00132FC1"/>
    <w:rsid w:val="00134841"/>
    <w:rsid w:val="00134CC3"/>
    <w:rsid w:val="00134D69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C3A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E58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27E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C72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33CD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C6CE9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43B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4DA7"/>
    <w:rsid w:val="002063BC"/>
    <w:rsid w:val="002101E1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4F68"/>
    <w:rsid w:val="00214FA3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346"/>
    <w:rsid w:val="00236622"/>
    <w:rsid w:val="00236EC0"/>
    <w:rsid w:val="00236F23"/>
    <w:rsid w:val="00241A33"/>
    <w:rsid w:val="00241CCA"/>
    <w:rsid w:val="00242C90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0DCD"/>
    <w:rsid w:val="002611B8"/>
    <w:rsid w:val="00261363"/>
    <w:rsid w:val="002616A6"/>
    <w:rsid w:val="00261C3A"/>
    <w:rsid w:val="0026225B"/>
    <w:rsid w:val="00264723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3AD"/>
    <w:rsid w:val="00280401"/>
    <w:rsid w:val="00281080"/>
    <w:rsid w:val="00281094"/>
    <w:rsid w:val="002810CB"/>
    <w:rsid w:val="00281194"/>
    <w:rsid w:val="00281643"/>
    <w:rsid w:val="00282503"/>
    <w:rsid w:val="00282B45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67B5"/>
    <w:rsid w:val="0029735F"/>
    <w:rsid w:val="00297660"/>
    <w:rsid w:val="002A02BB"/>
    <w:rsid w:val="002A096A"/>
    <w:rsid w:val="002A14E1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59D7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2E21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1B7"/>
    <w:rsid w:val="002D6314"/>
    <w:rsid w:val="002D6EC8"/>
    <w:rsid w:val="002E0A8A"/>
    <w:rsid w:val="002E0C4C"/>
    <w:rsid w:val="002E100F"/>
    <w:rsid w:val="002E2201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5050"/>
    <w:rsid w:val="002F637F"/>
    <w:rsid w:val="002F7283"/>
    <w:rsid w:val="002F79D1"/>
    <w:rsid w:val="002F7AA8"/>
    <w:rsid w:val="00300FF6"/>
    <w:rsid w:val="003015C0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8CF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329"/>
    <w:rsid w:val="00343869"/>
    <w:rsid w:val="00343CB8"/>
    <w:rsid w:val="00344601"/>
    <w:rsid w:val="00344645"/>
    <w:rsid w:val="00344D04"/>
    <w:rsid w:val="00345859"/>
    <w:rsid w:val="00347BF5"/>
    <w:rsid w:val="00350298"/>
    <w:rsid w:val="003502B8"/>
    <w:rsid w:val="00350645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B69"/>
    <w:rsid w:val="00364E77"/>
    <w:rsid w:val="00365437"/>
    <w:rsid w:val="00365F18"/>
    <w:rsid w:val="00366A3D"/>
    <w:rsid w:val="00366D0C"/>
    <w:rsid w:val="00367F2B"/>
    <w:rsid w:val="00370A3B"/>
    <w:rsid w:val="00370B82"/>
    <w:rsid w:val="00371083"/>
    <w:rsid w:val="003711A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8CA"/>
    <w:rsid w:val="003809AE"/>
    <w:rsid w:val="00381BAC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776F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2C2C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E26"/>
    <w:rsid w:val="003C1FCE"/>
    <w:rsid w:val="003C25FD"/>
    <w:rsid w:val="003C3145"/>
    <w:rsid w:val="003C451A"/>
    <w:rsid w:val="003C4A3D"/>
    <w:rsid w:val="003C52F0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49B"/>
    <w:rsid w:val="003D6622"/>
    <w:rsid w:val="003D7355"/>
    <w:rsid w:val="003E004B"/>
    <w:rsid w:val="003E0817"/>
    <w:rsid w:val="003E0E59"/>
    <w:rsid w:val="003E1DAD"/>
    <w:rsid w:val="003E37CC"/>
    <w:rsid w:val="003E3989"/>
    <w:rsid w:val="003E3DB0"/>
    <w:rsid w:val="003E4FFB"/>
    <w:rsid w:val="003E6416"/>
    <w:rsid w:val="003F101C"/>
    <w:rsid w:val="003F12F9"/>
    <w:rsid w:val="003F1C1D"/>
    <w:rsid w:val="003F204C"/>
    <w:rsid w:val="003F24C7"/>
    <w:rsid w:val="003F2984"/>
    <w:rsid w:val="003F37DD"/>
    <w:rsid w:val="003F3AEC"/>
    <w:rsid w:val="003F426C"/>
    <w:rsid w:val="003F437C"/>
    <w:rsid w:val="003F5ED6"/>
    <w:rsid w:val="004008C7"/>
    <w:rsid w:val="004016C2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27F93"/>
    <w:rsid w:val="0043055A"/>
    <w:rsid w:val="00430640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4635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4AF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1398"/>
    <w:rsid w:val="00482C02"/>
    <w:rsid w:val="004835A1"/>
    <w:rsid w:val="00483E32"/>
    <w:rsid w:val="004854B6"/>
    <w:rsid w:val="00485751"/>
    <w:rsid w:val="00487FAC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97D"/>
    <w:rsid w:val="004A6361"/>
    <w:rsid w:val="004A6B59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111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1DA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5FE2"/>
    <w:rsid w:val="004E6573"/>
    <w:rsid w:val="004E6638"/>
    <w:rsid w:val="004E6781"/>
    <w:rsid w:val="004E7088"/>
    <w:rsid w:val="004E725E"/>
    <w:rsid w:val="004E797A"/>
    <w:rsid w:val="004F0AE8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414B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0826"/>
    <w:rsid w:val="00550B19"/>
    <w:rsid w:val="005512D2"/>
    <w:rsid w:val="0055235E"/>
    <w:rsid w:val="005523A4"/>
    <w:rsid w:val="00552A6A"/>
    <w:rsid w:val="00552E16"/>
    <w:rsid w:val="0055311F"/>
    <w:rsid w:val="005537E1"/>
    <w:rsid w:val="00554C01"/>
    <w:rsid w:val="00554C98"/>
    <w:rsid w:val="0055553B"/>
    <w:rsid w:val="00555650"/>
    <w:rsid w:val="00555652"/>
    <w:rsid w:val="00555EFD"/>
    <w:rsid w:val="005568D0"/>
    <w:rsid w:val="00557779"/>
    <w:rsid w:val="0055794C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12A"/>
    <w:rsid w:val="00574596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9F4"/>
    <w:rsid w:val="00590B90"/>
    <w:rsid w:val="00590CA6"/>
    <w:rsid w:val="005912FB"/>
    <w:rsid w:val="00592746"/>
    <w:rsid w:val="0059275C"/>
    <w:rsid w:val="005935CA"/>
    <w:rsid w:val="005937F4"/>
    <w:rsid w:val="00594D50"/>
    <w:rsid w:val="00595805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57E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19C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98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0CAD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6B2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2F08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7CB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33E3"/>
    <w:rsid w:val="0069432A"/>
    <w:rsid w:val="00694798"/>
    <w:rsid w:val="006947F8"/>
    <w:rsid w:val="00696C80"/>
    <w:rsid w:val="006A07ED"/>
    <w:rsid w:val="006A2B35"/>
    <w:rsid w:val="006A34BF"/>
    <w:rsid w:val="006A3B43"/>
    <w:rsid w:val="006A4108"/>
    <w:rsid w:val="006A4249"/>
    <w:rsid w:val="006A4475"/>
    <w:rsid w:val="006A457E"/>
    <w:rsid w:val="006A50B3"/>
    <w:rsid w:val="006A512F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186C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E0B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3B4B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3D21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A26"/>
    <w:rsid w:val="00741AAC"/>
    <w:rsid w:val="00741E92"/>
    <w:rsid w:val="00742ABC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181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C5D"/>
    <w:rsid w:val="00776E94"/>
    <w:rsid w:val="00777314"/>
    <w:rsid w:val="007778FA"/>
    <w:rsid w:val="00780CCC"/>
    <w:rsid w:val="00780E50"/>
    <w:rsid w:val="00781ED3"/>
    <w:rsid w:val="007826A8"/>
    <w:rsid w:val="00782A10"/>
    <w:rsid w:val="00782AEB"/>
    <w:rsid w:val="00784132"/>
    <w:rsid w:val="00784273"/>
    <w:rsid w:val="007853DC"/>
    <w:rsid w:val="00785FE2"/>
    <w:rsid w:val="007861AA"/>
    <w:rsid w:val="00786260"/>
    <w:rsid w:val="0078632A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6A58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C5C78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21A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7BA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9CF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1C7"/>
    <w:rsid w:val="0081767E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22B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8758A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6E1C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C6F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0F8A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4686"/>
    <w:rsid w:val="008E5A05"/>
    <w:rsid w:val="008E5CF3"/>
    <w:rsid w:val="008E77E2"/>
    <w:rsid w:val="008F0F52"/>
    <w:rsid w:val="008F1063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267"/>
    <w:rsid w:val="00901AED"/>
    <w:rsid w:val="00903A25"/>
    <w:rsid w:val="00904FF4"/>
    <w:rsid w:val="009056FF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837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B74"/>
    <w:rsid w:val="00951ED8"/>
    <w:rsid w:val="00951FD9"/>
    <w:rsid w:val="00951FDA"/>
    <w:rsid w:val="00952CE6"/>
    <w:rsid w:val="00953BFF"/>
    <w:rsid w:val="00953CC9"/>
    <w:rsid w:val="009547F1"/>
    <w:rsid w:val="00954BE2"/>
    <w:rsid w:val="00954C91"/>
    <w:rsid w:val="00954FC6"/>
    <w:rsid w:val="009569C0"/>
    <w:rsid w:val="009573E1"/>
    <w:rsid w:val="00957E2C"/>
    <w:rsid w:val="00960712"/>
    <w:rsid w:val="0096131E"/>
    <w:rsid w:val="00962E17"/>
    <w:rsid w:val="0096308A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9C8"/>
    <w:rsid w:val="00980F0D"/>
    <w:rsid w:val="009818C7"/>
    <w:rsid w:val="00981C91"/>
    <w:rsid w:val="00981EFC"/>
    <w:rsid w:val="009823EA"/>
    <w:rsid w:val="009829E4"/>
    <w:rsid w:val="00982AE3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235"/>
    <w:rsid w:val="009912EC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3B73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5953"/>
    <w:rsid w:val="009B6614"/>
    <w:rsid w:val="009B6711"/>
    <w:rsid w:val="009B6EB2"/>
    <w:rsid w:val="009B7026"/>
    <w:rsid w:val="009B72B9"/>
    <w:rsid w:val="009B7780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37E3"/>
    <w:rsid w:val="009C4106"/>
    <w:rsid w:val="009C5D0B"/>
    <w:rsid w:val="009C6CC7"/>
    <w:rsid w:val="009C775F"/>
    <w:rsid w:val="009D031E"/>
    <w:rsid w:val="009D3014"/>
    <w:rsid w:val="009D5D3D"/>
    <w:rsid w:val="009D5D81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E7818"/>
    <w:rsid w:val="009E7EB2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7A5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097"/>
    <w:rsid w:val="00A07F0A"/>
    <w:rsid w:val="00A10816"/>
    <w:rsid w:val="00A10EB2"/>
    <w:rsid w:val="00A10EB3"/>
    <w:rsid w:val="00A10F6E"/>
    <w:rsid w:val="00A123AE"/>
    <w:rsid w:val="00A12731"/>
    <w:rsid w:val="00A13482"/>
    <w:rsid w:val="00A134FD"/>
    <w:rsid w:val="00A1457C"/>
    <w:rsid w:val="00A145F2"/>
    <w:rsid w:val="00A1485A"/>
    <w:rsid w:val="00A15079"/>
    <w:rsid w:val="00A15641"/>
    <w:rsid w:val="00A17A35"/>
    <w:rsid w:val="00A2185F"/>
    <w:rsid w:val="00A2295D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2EF"/>
    <w:rsid w:val="00A31AAB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7DA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5BE"/>
    <w:rsid w:val="00A61730"/>
    <w:rsid w:val="00A617B5"/>
    <w:rsid w:val="00A62558"/>
    <w:rsid w:val="00A6375D"/>
    <w:rsid w:val="00A645AF"/>
    <w:rsid w:val="00A646E2"/>
    <w:rsid w:val="00A6653F"/>
    <w:rsid w:val="00A674B2"/>
    <w:rsid w:val="00A70368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4C13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972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6F6F"/>
    <w:rsid w:val="00B07A6D"/>
    <w:rsid w:val="00B1047A"/>
    <w:rsid w:val="00B118FC"/>
    <w:rsid w:val="00B11B8C"/>
    <w:rsid w:val="00B11BC4"/>
    <w:rsid w:val="00B11BDB"/>
    <w:rsid w:val="00B11C90"/>
    <w:rsid w:val="00B11ECA"/>
    <w:rsid w:val="00B11FB3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175C3"/>
    <w:rsid w:val="00B20619"/>
    <w:rsid w:val="00B20D5A"/>
    <w:rsid w:val="00B22452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89A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1BA6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3721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05DD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EE6"/>
    <w:rsid w:val="00B76040"/>
    <w:rsid w:val="00B76B44"/>
    <w:rsid w:val="00B808DD"/>
    <w:rsid w:val="00B80CA6"/>
    <w:rsid w:val="00B81124"/>
    <w:rsid w:val="00B81FFE"/>
    <w:rsid w:val="00B82062"/>
    <w:rsid w:val="00B825C9"/>
    <w:rsid w:val="00B82728"/>
    <w:rsid w:val="00B8325E"/>
    <w:rsid w:val="00B839DD"/>
    <w:rsid w:val="00B84AD2"/>
    <w:rsid w:val="00B8619E"/>
    <w:rsid w:val="00B876AA"/>
    <w:rsid w:val="00B87CBF"/>
    <w:rsid w:val="00B90127"/>
    <w:rsid w:val="00B90A3A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5C3E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5FD2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280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0532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050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1BA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50ED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4D26"/>
    <w:rsid w:val="00C35384"/>
    <w:rsid w:val="00C35AA3"/>
    <w:rsid w:val="00C35B0D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97A43"/>
    <w:rsid w:val="00CA0281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533"/>
    <w:rsid w:val="00CB76E4"/>
    <w:rsid w:val="00CB7D2F"/>
    <w:rsid w:val="00CB7F82"/>
    <w:rsid w:val="00CC0618"/>
    <w:rsid w:val="00CC126C"/>
    <w:rsid w:val="00CC248A"/>
    <w:rsid w:val="00CC3641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0B0D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7AC"/>
    <w:rsid w:val="00CF2845"/>
    <w:rsid w:val="00CF3AE5"/>
    <w:rsid w:val="00CF3CEE"/>
    <w:rsid w:val="00CF4E8B"/>
    <w:rsid w:val="00CF54B4"/>
    <w:rsid w:val="00CF6A0B"/>
    <w:rsid w:val="00CF6BDA"/>
    <w:rsid w:val="00CF72F3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18"/>
    <w:rsid w:val="00D377D8"/>
    <w:rsid w:val="00D37FBF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490F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9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10B"/>
    <w:rsid w:val="00DC3FEA"/>
    <w:rsid w:val="00DC561D"/>
    <w:rsid w:val="00DC6715"/>
    <w:rsid w:val="00DC6F31"/>
    <w:rsid w:val="00DC794C"/>
    <w:rsid w:val="00DC7A65"/>
    <w:rsid w:val="00DD1206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6B90"/>
    <w:rsid w:val="00DF7F6B"/>
    <w:rsid w:val="00E01311"/>
    <w:rsid w:val="00E0142A"/>
    <w:rsid w:val="00E01687"/>
    <w:rsid w:val="00E01EB4"/>
    <w:rsid w:val="00E02129"/>
    <w:rsid w:val="00E034F8"/>
    <w:rsid w:val="00E0360D"/>
    <w:rsid w:val="00E0402B"/>
    <w:rsid w:val="00E04562"/>
    <w:rsid w:val="00E04A7A"/>
    <w:rsid w:val="00E04E9D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27E"/>
    <w:rsid w:val="00E1181C"/>
    <w:rsid w:val="00E11AAC"/>
    <w:rsid w:val="00E12122"/>
    <w:rsid w:val="00E12155"/>
    <w:rsid w:val="00E12E82"/>
    <w:rsid w:val="00E12FBC"/>
    <w:rsid w:val="00E13E1D"/>
    <w:rsid w:val="00E13F9C"/>
    <w:rsid w:val="00E13F9E"/>
    <w:rsid w:val="00E14B56"/>
    <w:rsid w:val="00E14DFD"/>
    <w:rsid w:val="00E155B9"/>
    <w:rsid w:val="00E15E35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7BE"/>
    <w:rsid w:val="00E22E59"/>
    <w:rsid w:val="00E23085"/>
    <w:rsid w:val="00E24DDB"/>
    <w:rsid w:val="00E25323"/>
    <w:rsid w:val="00E25720"/>
    <w:rsid w:val="00E26856"/>
    <w:rsid w:val="00E27CC4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3CD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8B7"/>
    <w:rsid w:val="00E976B1"/>
    <w:rsid w:val="00E97A84"/>
    <w:rsid w:val="00E97D91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FBA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5A8F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A83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0A2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200D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34B"/>
    <w:rsid w:val="00F619ED"/>
    <w:rsid w:val="00F61FB8"/>
    <w:rsid w:val="00F627B6"/>
    <w:rsid w:val="00F63238"/>
    <w:rsid w:val="00F632B1"/>
    <w:rsid w:val="00F63497"/>
    <w:rsid w:val="00F63982"/>
    <w:rsid w:val="00F6445B"/>
    <w:rsid w:val="00F64870"/>
    <w:rsid w:val="00F65BCE"/>
    <w:rsid w:val="00F662C7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4DDD"/>
    <w:rsid w:val="00F85D03"/>
    <w:rsid w:val="00F8659E"/>
    <w:rsid w:val="00F90983"/>
    <w:rsid w:val="00F91A79"/>
    <w:rsid w:val="00F942A7"/>
    <w:rsid w:val="00F94C76"/>
    <w:rsid w:val="00F97007"/>
    <w:rsid w:val="00FA02B9"/>
    <w:rsid w:val="00FA06A7"/>
    <w:rsid w:val="00FA0A62"/>
    <w:rsid w:val="00FA0C09"/>
    <w:rsid w:val="00FA0C97"/>
    <w:rsid w:val="00FA0D35"/>
    <w:rsid w:val="00FA1199"/>
    <w:rsid w:val="00FA140A"/>
    <w:rsid w:val="00FA1B7C"/>
    <w:rsid w:val="00FA2E74"/>
    <w:rsid w:val="00FA3B90"/>
    <w:rsid w:val="00FA4560"/>
    <w:rsid w:val="00FA474E"/>
    <w:rsid w:val="00FA4ABC"/>
    <w:rsid w:val="00FA54C9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82F"/>
    <w:rsid w:val="00FB6A6A"/>
    <w:rsid w:val="00FB7005"/>
    <w:rsid w:val="00FC13BF"/>
    <w:rsid w:val="00FC1622"/>
    <w:rsid w:val="00FC1F95"/>
    <w:rsid w:val="00FC1FAF"/>
    <w:rsid w:val="00FC2079"/>
    <w:rsid w:val="00FC2CE8"/>
    <w:rsid w:val="00FC5016"/>
    <w:rsid w:val="00FC5717"/>
    <w:rsid w:val="00FC6C4E"/>
    <w:rsid w:val="00FC74B2"/>
    <w:rsid w:val="00FD0768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2F0E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6352E2C1"/>
  <w15:docId w15:val="{8BD6B6B1-4ED9-48CA-A604-1B9AC543C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0281"/>
    <w:pPr>
      <w:spacing w:before="240" w:after="24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457E"/>
    <w:pPr>
      <w:keepNext/>
      <w:keepLines/>
      <w:tabs>
        <w:tab w:val="left" w:pos="5655"/>
      </w:tabs>
      <w:spacing w:before="600" w:after="120" w:line="276" w:lineRule="auto"/>
      <w:outlineLvl w:val="0"/>
    </w:pPr>
    <w:rPr>
      <w:rFonts w:cs="Arial"/>
      <w:b/>
      <w:bCs/>
      <w:noProof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5B457E"/>
    <w:pPr>
      <w:keepNext/>
      <w:keepLines/>
      <w:tabs>
        <w:tab w:val="left" w:pos="5655"/>
      </w:tabs>
      <w:spacing w:before="600" w:after="12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5B457E"/>
    <w:pPr>
      <w:keepNext/>
      <w:spacing w:before="600" w:after="12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B457E"/>
    <w:rPr>
      <w:rFonts w:ascii="Arial" w:hAnsi="Arial" w:cs="Arial"/>
      <w:b/>
      <w:bCs/>
      <w:noProof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5B457E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5B457E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87FAC"/>
    <w:rPr>
      <w:rFonts w:ascii="Arial" w:hAnsi="Arial"/>
      <w:b w:val="0"/>
      <w:color w:val="6B2976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CA0281"/>
    <w:rPr>
      <w:rFonts w:ascii="Arial" w:hAnsi="Arial"/>
      <w:b w:val="0"/>
      <w:color w:val="000000" w:themeColor="text1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5B457E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0A3CAC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84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3F37DD"/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3F37DD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CA0281"/>
    <w:rPr>
      <w:rFonts w:ascii="Arial" w:hAnsi="Arial"/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41BA6"/>
    <w:rPr>
      <w:color w:val="C5296D" w:themeColor="followedHyperlink"/>
      <w:u w:val="single"/>
    </w:rPr>
  </w:style>
  <w:style w:type="character" w:customStyle="1" w:styleId="Statstyle">
    <w:name w:val="Stat style"/>
    <w:basedOn w:val="DefaultParagraphFont"/>
    <w:uiPriority w:val="1"/>
    <w:qFormat/>
    <w:rsid w:val="00CA0281"/>
    <w:rPr>
      <w:rFonts w:ascii="Arial" w:hAnsi="Arial"/>
      <w:b/>
      <w:color w:val="000000" w:themeColor="text1"/>
      <w:spacing w:val="0"/>
      <w:position w:val="-4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1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02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686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0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811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95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3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285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59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9711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324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84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0553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63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85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5500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71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7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providers/pricing-arrangements/making-pricing-decisions/annual-pricing-review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informationaccessgroup.com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1157384FB854B0298BAB60228346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47D03-1E71-4EF5-B75D-EDDCC44F5FC8}"/>
      </w:docPartPr>
      <w:docPartBody>
        <w:p w:rsidR="00FD1FCB" w:rsidRDefault="00FD1FCB">
          <w:pPr>
            <w:pStyle w:val="B1157384FB854B0298BAB60228346284"/>
          </w:pPr>
          <w:r w:rsidRPr="00020BF2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10000FF" w:usb1="4000005B" w:usb2="00000000" w:usb3="00000000" w:csb0="0000019B" w:csb1="00000000"/>
  </w:font>
  <w:font w:name="FS Me">
    <w:panose1 w:val="02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1FCB"/>
    <w:rsid w:val="00137C3A"/>
    <w:rsid w:val="00214FA3"/>
    <w:rsid w:val="00264723"/>
    <w:rsid w:val="003A2C2C"/>
    <w:rsid w:val="003C52F0"/>
    <w:rsid w:val="003F101C"/>
    <w:rsid w:val="00481398"/>
    <w:rsid w:val="0055794C"/>
    <w:rsid w:val="00595805"/>
    <w:rsid w:val="00662F08"/>
    <w:rsid w:val="006C186C"/>
    <w:rsid w:val="00741A26"/>
    <w:rsid w:val="00782AEB"/>
    <w:rsid w:val="00953BFF"/>
    <w:rsid w:val="00991235"/>
    <w:rsid w:val="009912EC"/>
    <w:rsid w:val="009E7818"/>
    <w:rsid w:val="00A477DA"/>
    <w:rsid w:val="00AD4C13"/>
    <w:rsid w:val="00B22452"/>
    <w:rsid w:val="00C03050"/>
    <w:rsid w:val="00CB7533"/>
    <w:rsid w:val="00CE0B0D"/>
    <w:rsid w:val="00DC310B"/>
    <w:rsid w:val="00F84DDD"/>
    <w:rsid w:val="00FD1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1157384FB854B0298BAB60228346284">
    <w:name w:val="B1157384FB854B0298BAB6022834628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399</Words>
  <Characters>2053</Characters>
  <Application>Microsoft Office Word</Application>
  <DocSecurity>0</DocSecurity>
  <Lines>114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newsletter</vt:lpstr>
    </vt:vector>
  </TitlesOfParts>
  <Company>Hewlett-Packard</Company>
  <LinksUpToDate>false</LinksUpToDate>
  <CharactersWithSpaces>2382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newsletter - Changes to therapy travel costs. July 2025</dc:title>
  <dc:subject/>
  <dc:creator>National Disability Insurance Agency</dc:creator>
  <cp:keywords/>
  <dc:description/>
  <cp:lastModifiedBy>Catherine Sharp</cp:lastModifiedBy>
  <cp:revision>9</cp:revision>
  <cp:lastPrinted>2025-05-19T05:52:00Z</cp:lastPrinted>
  <dcterms:created xsi:type="dcterms:W3CDTF">2025-08-12T06:26:00Z</dcterms:created>
  <dcterms:modified xsi:type="dcterms:W3CDTF">2025-08-13T03:33:00Z</dcterms:modified>
</cp:coreProperties>
</file>